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3249cf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8f9ff54-36e3-49e7-87f7-235c3ebd912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5:06Z</dcterms:created>
  <dcterms:modified xsi:type="dcterms:W3CDTF">2023-07-24T16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